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7dc2654cace808022ad220f7e9521f6d42b0fed8.png"/>
            <a:graphic>
              <a:graphicData uri="http://schemas.openxmlformats.org/drawingml/2006/picture">
                <pic:pic>
                  <pic:nvPicPr>
                    <pic:cNvPr id="1" name="image-7dc2654cace808022ad220f7e9521f6d42b0fed8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N Configuration for Jetson AGX Orin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Structured for RAG Readabilit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ardware Specification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umber of CAN Controllers</w:t>
      </w:r>
      <w:r>
        <w:rPr>
          <w:rFonts w:eastAsia="inter" w:cs="inter" w:ascii="inter" w:hAnsi="inter"/>
          <w:color w:val="000000"/>
          <w:sz w:val="21"/>
        </w:rPr>
        <w:t xml:space="preserve">: 2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troller Base Address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ttcan@c310000</w:t>
      </w:r>
      <w:r>
        <w:rPr>
          <w:rFonts w:eastAsia="inter" w:cs="inter" w:ascii="inter" w:hAnsi="inter"/>
          <w:color w:val="000000"/>
          <w:sz w:val="21"/>
        </w:rPr>
        <w:t xml:space="preserve"> (CAN0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ttcan@c320000</w:t>
      </w:r>
      <w:r>
        <w:rPr>
          <w:rFonts w:eastAsia="inter" w:cs="inter" w:ascii="inter" w:hAnsi="inter"/>
          <w:color w:val="000000"/>
          <w:sz w:val="21"/>
        </w:rPr>
        <w:t xml:space="preserve"> (CAN1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fault Pin Configuration</w:t>
      </w:r>
      <w:r>
        <w:rPr>
          <w:rFonts w:eastAsia="inter" w:cs="inter" w:ascii="inter" w:hAnsi="inter"/>
          <w:color w:val="000000"/>
          <w:sz w:val="21"/>
        </w:rPr>
        <w:t xml:space="preserve">: GPIO (requires manual configuration for CAN functionality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in Configuration (40-pin Header J30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0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N (Data In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inmux Addres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0c303018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u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458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UT (Data Out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inmux Addres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0c303010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u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400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1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N (Data In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inmux Addres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0c303008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u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458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UT (Data Out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inmux Addres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0c303000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u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x400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rnel Configur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vice Tree Nodes</w:t>
      </w:r>
      <w:r>
        <w:rPr>
          <w:rFonts w:eastAsia="inter" w:cs="inter" w:ascii="inter" w:hAnsi="inter"/>
          <w:color w:val="000000"/>
          <w:sz w:val="21"/>
        </w:rPr>
        <w:t xml:space="preserve"> (Enabled by Default)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ttcan@c31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ka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ttcan@c32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ka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y Statu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proc/device-tree/mttcan@c310000/status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utput: "okay"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Featur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t Rate</w:t>
      </w:r>
      <w:r>
        <w:rPr>
          <w:rFonts w:eastAsia="inter" w:cs="inter" w:ascii="inter" w:hAnsi="inter"/>
          <w:color w:val="000000"/>
          <w:sz w:val="21"/>
        </w:rPr>
        <w:t xml:space="preserve">: Configurable from </w:t>
      </w:r>
      <w:r>
        <w:rPr>
          <w:rFonts w:eastAsia="inter" w:cs="inter" w:ascii="inter" w:hAnsi="inter"/>
          <w:b/>
          <w:color w:val="000000"/>
          <w:sz w:val="21"/>
        </w:rPr>
        <w:t xml:space="preserve">10 kbps to 1 Mbps</w:t>
      </w:r>
      <w:r>
        <w:rPr>
          <w:rFonts w:eastAsia="inter" w:cs="inter" w:ascii="inter" w:hAnsi="inter"/>
          <w:color w:val="000000"/>
          <w:sz w:val="21"/>
        </w:rPr>
        <w:t xml:space="preserve"> (base rate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 FD Suppor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x data bit rate: </w:t>
      </w:r>
      <w:r>
        <w:rPr>
          <w:rFonts w:eastAsia="inter" w:cs="inter" w:ascii="inter" w:hAnsi="inter"/>
          <w:b/>
          <w:color w:val="000000"/>
          <w:sz w:val="21"/>
        </w:rPr>
        <w:t xml:space="preserve">15 Mbps</w:t>
      </w:r>
      <w:r>
        <w:rPr>
          <w:rFonts w:eastAsia="inter" w:cs="inter" w:ascii="inter" w:hAnsi="inter"/>
          <w:color w:val="000000"/>
          <w:sz w:val="21"/>
        </w:rPr>
        <w:t xml:space="preserve"> (hardware-dependent)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p link set canX up type can dbitrate &lt;value&gt; fd on</w:t>
      </w:r>
      <w:r>
        <w:rPr>
          <w:rFonts w:eastAsia="inter" w:cs="inter" w:ascii="inter" w:hAnsi="inter"/>
          <w:color w:val="000000"/>
          <w:sz w:val="21"/>
        </w:rPr>
        <w:t xml:space="preserve"> to enabl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nsmission Delay Compensation (TDCR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just via sysfs for higher bit rates:</w:t>
      </w:r>
    </w:p>
    <w:p>
      <w:pPr>
        <w:pStyle w:val="SourceCode"/>
        <w:shd w:val="clear" w:fill="F8F8FA"/>
        <w:spacing w:line="336" w:lineRule="auto"/>
        <w:ind w:left="162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0x600 &gt; /sys/devices/c320000.mttcan/net/can1/tdcr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ation Step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able Pinmux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sybox devmem 0x0c303018 w 0x458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AN0_DIN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usybox devmem 0x0c303010 w 0x400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AN0_DOUT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ad Kernel Driver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probe can  </w:t>
        <w:br/>
        <w:t xml:space="preserve">modprobe can_raw  </w:t>
        <w:br/>
        <w:t xml:space="preserve">modprobe mttcan  </w:t>
        <w:br/>
        <w:t xml:space="preserve"/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ing Up Interfac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n0 u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n bitrate 500000  </w:t>
        <w:br/>
        <w:t xml:space="preserve">i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n1 u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n bitrate 500000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bugging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opback Tes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n0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n bitrate 500000 loopback on  </w:t>
        <w:br/>
        <w:t xml:space="preserve">candump can0 &amp;  </w:t>
        <w:br/>
        <w:t xml:space="preserve">cansend can0 123#abcdabcd  </w:t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eck Clock Rat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sys/kernel/debug/bpmp/debug/clk/can0/rate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sys/kernel/debug/bpmp/debug/clk/can0/pto_counter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t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nsceiver requirements: </w:t>
      </w:r>
      <w:r>
        <w:rPr>
          <w:rFonts w:eastAsia="inter" w:cs="inter" w:ascii="inter" w:hAnsi="inter"/>
          <w:b/>
          <w:color w:val="000000"/>
          <w:sz w:val="21"/>
        </w:rPr>
        <w:t xml:space="preserve">3.3V</w:t>
      </w:r>
      <w:r>
        <w:rPr>
          <w:rFonts w:eastAsia="inter" w:cs="inter" w:ascii="inter" w:hAnsi="inter"/>
          <w:color w:val="000000"/>
          <w:sz w:val="21"/>
        </w:rPr>
        <w:t xml:space="preserve"> compatible, supports ≥5 Mbps for CAN FD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production,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fig-by-hardware.py</w:t>
      </w:r>
      <w:r>
        <w:rPr>
          <w:rFonts w:eastAsia="inter" w:cs="inter" w:ascii="inter" w:hAnsi="inter"/>
          <w:color w:val="000000"/>
          <w:sz w:val="21"/>
        </w:rPr>
        <w:t xml:space="preserve"> to persist pinmux change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tructure ensures compatibility with RAG systems while maintaining technical accuracy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dc2654cace808022ad220f7e9521f6d42b0fed8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02T21:59:20.528Z</dcterms:created>
  <dcterms:modified xsi:type="dcterms:W3CDTF">2025-05-02T21:59:20.528Z</dcterms:modified>
</cp:coreProperties>
</file>